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on</w:t>
      </w:r>
      <w:r>
        <w:t xml:space="preserve"> </w:t>
      </w:r>
      <w:r>
        <w:t xml:space="preserve">production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ต่ก่อนผมน่ะ คำว่าไหวไหมไม่เป็นไรหรือหน้าเชิง แค่นี้เพราะไม่มีใครเข้าใจความรู้สึกของผม จึงรู้สึกว่าเป็นแค่คำพูดแต่การแสดงเสแสร้งนะครับ ทำเป็นไม่ยินดียินร้ายและสุดท้ายก็เชื่ออย่างนั้นจริงๆ แต่ไม่รู้ว่าวันนึง ข้างในมันจะอักเสบ ผมก็เลยเจ็บหนักอยู่พักนึงครับ ก็เลยรู้สึกแบบนั้นสินะคะ ไม่ไปจะไปเลยน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on production</dc:title>
  <dc:creator/>
  <cp:keywords/>
  <dcterms:created xsi:type="dcterms:W3CDTF">2022-05-18T08:04:54Z</dcterms:created>
  <dcterms:modified xsi:type="dcterms:W3CDTF">2022-05-18T08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พฤษภาคม 2565 เวลา 14.27 น.</vt:lpwstr>
  </property>
  <property fmtid="{D5CDD505-2E9C-101B-9397-08002B2CF9AE}" pid="3" name="subtitle">
    <vt:lpwstr/>
  </property>
</Properties>
</file>